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BDD11" w14:textId="29B1296C" w:rsidR="009A294C" w:rsidRDefault="007376F7" w:rsidP="007376F7">
      <w:pPr>
        <w:jc w:val="left"/>
      </w:pPr>
      <w:r>
        <w:t>In the GWS</w:t>
      </w:r>
      <w:r>
        <w:rPr>
          <w:rFonts w:hint="eastAsia"/>
        </w:rPr>
        <w:t>API</w:t>
      </w:r>
      <w:r>
        <w:t xml:space="preserve">, there 5 functions </w:t>
      </w:r>
      <w:r w:rsidR="00D94035">
        <w:t xml:space="preserve">(the type must be included in all the time otherwise it </w:t>
      </w:r>
      <w:proofErr w:type="spellStart"/>
      <w:r w:rsidR="00D94035">
        <w:t>wont</w:t>
      </w:r>
      <w:proofErr w:type="spellEnd"/>
      <w:r w:rsidR="00D94035">
        <w:t xml:space="preserve"> display any</w:t>
      </w:r>
      <w:r w:rsidR="00DD5B02">
        <w:t xml:space="preserve"> </w:t>
      </w:r>
      <w:r w:rsidR="00D94035">
        <w:t>data)</w:t>
      </w:r>
    </w:p>
    <w:p w14:paraId="33DA2F77" w14:textId="48DEE110" w:rsidR="007376F7" w:rsidRDefault="007376F7" w:rsidP="007376F7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rPr>
          <w:rFonts w:hint="eastAsia"/>
        </w:rPr>
        <w:t>g</w:t>
      </w:r>
      <w:r>
        <w:t>etAllWines</w:t>
      </w:r>
      <w:proofErr w:type="spellEnd"/>
      <w:r>
        <w:t xml:space="preserve"> </w:t>
      </w:r>
    </w:p>
    <w:p w14:paraId="552B2415" w14:textId="1394A374" w:rsidR="007376F7" w:rsidRDefault="007376F7" w:rsidP="007376F7">
      <w:pPr>
        <w:ind w:left="440"/>
        <w:jc w:val="left"/>
      </w:pPr>
      <w:r>
        <w:t xml:space="preserve">this function will return all the wine’s </w:t>
      </w:r>
      <w:proofErr w:type="gramStart"/>
      <w:r>
        <w:t>data(</w:t>
      </w:r>
      <w:proofErr w:type="gramEnd"/>
      <w:r>
        <w:t>in JSON format) to you, here is the example of data</w:t>
      </w:r>
      <w:r w:rsidRPr="007376F7">
        <w:drawing>
          <wp:inline distT="0" distB="0" distL="0" distR="0" wp14:anchorId="15365384" wp14:editId="02FAD49F">
            <wp:extent cx="5274310" cy="2989580"/>
            <wp:effectExtent l="0" t="0" r="2540" b="1270"/>
            <wp:docPr id="1820296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2962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23DB9" w14:textId="77777777" w:rsidR="00D94035" w:rsidRDefault="00D94035" w:rsidP="007376F7">
      <w:pPr>
        <w:ind w:left="440"/>
        <w:jc w:val="left"/>
      </w:pPr>
    </w:p>
    <w:p w14:paraId="21F6868B" w14:textId="77777777" w:rsidR="00D94035" w:rsidRDefault="00D94035" w:rsidP="007376F7">
      <w:pPr>
        <w:ind w:left="440"/>
        <w:jc w:val="left"/>
      </w:pPr>
    </w:p>
    <w:p w14:paraId="1668BD50" w14:textId="77777777" w:rsidR="00D94035" w:rsidRDefault="00D94035" w:rsidP="007376F7">
      <w:pPr>
        <w:ind w:left="440"/>
        <w:jc w:val="left"/>
      </w:pPr>
    </w:p>
    <w:p w14:paraId="0CE1EA97" w14:textId="77777777" w:rsidR="00D94035" w:rsidRDefault="00D94035" w:rsidP="007376F7">
      <w:pPr>
        <w:ind w:left="440"/>
        <w:jc w:val="left"/>
        <w:rPr>
          <w:rFonts w:hint="eastAsia"/>
        </w:rPr>
      </w:pPr>
    </w:p>
    <w:p w14:paraId="74134E4C" w14:textId="2F52D5F2" w:rsidR="007376F7" w:rsidRDefault="00D94035" w:rsidP="00D94035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t>SortWinesByPrice</w:t>
      </w:r>
      <w:proofErr w:type="spellEnd"/>
    </w:p>
    <w:p w14:paraId="3DEFA28F" w14:textId="77777777" w:rsidR="00D94035" w:rsidRDefault="00D94035" w:rsidP="00D94035">
      <w:pPr>
        <w:jc w:val="left"/>
      </w:pPr>
      <w:r>
        <w:rPr>
          <w:rFonts w:hint="eastAsia"/>
        </w:rPr>
        <w:t xml:space="preserve"> </w:t>
      </w:r>
      <w:r>
        <w:t xml:space="preserve">   </w:t>
      </w:r>
      <w:r>
        <w:t xml:space="preserve">This function will return the wines by price in ascending </w:t>
      </w:r>
      <w:proofErr w:type="gramStart"/>
      <w:r>
        <w:t>order</w:t>
      </w:r>
      <w:proofErr w:type="gramEnd"/>
    </w:p>
    <w:p w14:paraId="00B082C1" w14:textId="2D3C1307" w:rsidR="00D94035" w:rsidRDefault="00D94035" w:rsidP="00D94035">
      <w:pPr>
        <w:jc w:val="left"/>
      </w:pPr>
      <w:r w:rsidRPr="00D94035">
        <w:drawing>
          <wp:inline distT="0" distB="0" distL="0" distR="0" wp14:anchorId="1B32751E" wp14:editId="0EE5ADEB">
            <wp:extent cx="5274310" cy="2941320"/>
            <wp:effectExtent l="0" t="0" r="2540" b="0"/>
            <wp:docPr id="12364960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49602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4D584" w14:textId="77777777" w:rsidR="00D94035" w:rsidRDefault="00D94035" w:rsidP="00D94035">
      <w:pPr>
        <w:jc w:val="left"/>
      </w:pPr>
    </w:p>
    <w:p w14:paraId="2D0C379F" w14:textId="77777777" w:rsidR="00D94035" w:rsidRDefault="00D94035" w:rsidP="00D94035">
      <w:pPr>
        <w:jc w:val="left"/>
      </w:pPr>
    </w:p>
    <w:p w14:paraId="7A8743B0" w14:textId="77777777" w:rsidR="00D94035" w:rsidRDefault="00D94035" w:rsidP="00D94035">
      <w:pPr>
        <w:jc w:val="left"/>
        <w:rPr>
          <w:rFonts w:hint="eastAsia"/>
        </w:rPr>
      </w:pPr>
    </w:p>
    <w:p w14:paraId="5CCD8F3A" w14:textId="42E3D9D2" w:rsidR="00D94035" w:rsidRDefault="00D94035" w:rsidP="00D94035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rPr>
          <w:rFonts w:hint="eastAsia"/>
        </w:rPr>
        <w:t>S</w:t>
      </w:r>
      <w:r>
        <w:t>ortWinesByQuality</w:t>
      </w:r>
      <w:proofErr w:type="spellEnd"/>
    </w:p>
    <w:p w14:paraId="3323211B" w14:textId="36DF24FF" w:rsidR="00D94035" w:rsidRDefault="00D94035" w:rsidP="00D94035">
      <w:pPr>
        <w:ind w:firstLine="420"/>
        <w:jc w:val="left"/>
      </w:pPr>
      <w:r>
        <w:t xml:space="preserve">This function will return the wines by </w:t>
      </w:r>
      <w:r>
        <w:t>quality</w:t>
      </w:r>
      <w:r>
        <w:t xml:space="preserve"> in ascending </w:t>
      </w:r>
      <w:proofErr w:type="gramStart"/>
      <w:r>
        <w:t>order</w:t>
      </w:r>
      <w:proofErr w:type="gramEnd"/>
    </w:p>
    <w:p w14:paraId="613484FF" w14:textId="65105A50" w:rsidR="00D94035" w:rsidRDefault="00D94035" w:rsidP="00D94035">
      <w:pPr>
        <w:ind w:firstLine="420"/>
        <w:jc w:val="left"/>
      </w:pPr>
      <w:r w:rsidRPr="00D94035">
        <w:drawing>
          <wp:inline distT="0" distB="0" distL="0" distR="0" wp14:anchorId="3F65A753" wp14:editId="77C39419">
            <wp:extent cx="5274310" cy="2907665"/>
            <wp:effectExtent l="0" t="0" r="2540" b="6985"/>
            <wp:docPr id="386964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9648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28A37" w14:textId="77777777" w:rsidR="00DD5B02" w:rsidRDefault="00DD5B02" w:rsidP="00D94035">
      <w:pPr>
        <w:ind w:firstLine="420"/>
        <w:jc w:val="left"/>
      </w:pPr>
    </w:p>
    <w:p w14:paraId="36A2D8AE" w14:textId="77777777" w:rsidR="00DD5B02" w:rsidRDefault="00DD5B02" w:rsidP="00D94035">
      <w:pPr>
        <w:ind w:firstLine="420"/>
        <w:jc w:val="left"/>
      </w:pPr>
    </w:p>
    <w:p w14:paraId="07CE3FBA" w14:textId="77777777" w:rsidR="00DD5B02" w:rsidRDefault="00DD5B02" w:rsidP="00D94035">
      <w:pPr>
        <w:ind w:firstLine="420"/>
        <w:jc w:val="left"/>
        <w:rPr>
          <w:rFonts w:hint="eastAsia"/>
        </w:rPr>
      </w:pPr>
    </w:p>
    <w:p w14:paraId="356C8B51" w14:textId="6873B59E" w:rsidR="00D94035" w:rsidRDefault="00D94035" w:rsidP="00D94035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rPr>
          <w:rFonts w:hint="eastAsia"/>
        </w:rPr>
        <w:t>S</w:t>
      </w:r>
      <w:r>
        <w:t>ortWinesByRegion</w:t>
      </w:r>
      <w:proofErr w:type="spellEnd"/>
    </w:p>
    <w:p w14:paraId="04D05CC5" w14:textId="00223826" w:rsidR="00D94035" w:rsidRDefault="00D94035" w:rsidP="00D94035">
      <w:pPr>
        <w:pStyle w:val="a3"/>
        <w:ind w:left="440" w:firstLineChars="0" w:firstLine="0"/>
        <w:jc w:val="left"/>
      </w:pPr>
      <w:r>
        <w:t xml:space="preserve">This function will return the wines by </w:t>
      </w:r>
      <w:proofErr w:type="spellStart"/>
      <w:r>
        <w:t>region_id</w:t>
      </w:r>
      <w:proofErr w:type="spellEnd"/>
      <w:r>
        <w:t xml:space="preserve">, you need to add a </w:t>
      </w:r>
      <w:proofErr w:type="spellStart"/>
      <w:r>
        <w:t>region_id</w:t>
      </w:r>
      <w:proofErr w:type="spellEnd"/>
      <w:r>
        <w:t xml:space="preserve"> </w:t>
      </w:r>
      <w:proofErr w:type="gramStart"/>
      <w:r>
        <w:t>parameter</w:t>
      </w:r>
      <w:proofErr w:type="gramEnd"/>
    </w:p>
    <w:p w14:paraId="61B071DC" w14:textId="49BDC5D9" w:rsidR="00D94035" w:rsidRDefault="00D94035" w:rsidP="00D94035">
      <w:pPr>
        <w:pStyle w:val="a3"/>
        <w:ind w:left="440" w:firstLineChars="0" w:firstLine="0"/>
        <w:jc w:val="left"/>
      </w:pPr>
      <w:r w:rsidRPr="00D94035">
        <w:drawing>
          <wp:inline distT="0" distB="0" distL="0" distR="0" wp14:anchorId="105BF046" wp14:editId="1957E913">
            <wp:extent cx="5274310" cy="3115945"/>
            <wp:effectExtent l="0" t="0" r="2540" b="8255"/>
            <wp:docPr id="8382223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22236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B0D28" w14:textId="77777777" w:rsidR="00DD5B02" w:rsidRDefault="00DD5B02" w:rsidP="00D94035">
      <w:pPr>
        <w:pStyle w:val="a3"/>
        <w:ind w:left="440" w:firstLineChars="0" w:firstLine="0"/>
        <w:jc w:val="left"/>
      </w:pPr>
    </w:p>
    <w:p w14:paraId="09BFF128" w14:textId="77777777" w:rsidR="00DD5B02" w:rsidRDefault="00DD5B02" w:rsidP="00D94035">
      <w:pPr>
        <w:pStyle w:val="a3"/>
        <w:ind w:left="440" w:firstLineChars="0" w:firstLine="0"/>
        <w:jc w:val="left"/>
      </w:pPr>
    </w:p>
    <w:p w14:paraId="63551C5A" w14:textId="77777777" w:rsidR="00DD5B02" w:rsidRDefault="00DD5B02" w:rsidP="00D94035">
      <w:pPr>
        <w:pStyle w:val="a3"/>
        <w:ind w:left="440" w:firstLineChars="0" w:firstLine="0"/>
        <w:jc w:val="left"/>
      </w:pPr>
    </w:p>
    <w:p w14:paraId="188D3E8D" w14:textId="77777777" w:rsidR="00DD5B02" w:rsidRDefault="00DD5B02" w:rsidP="00D94035">
      <w:pPr>
        <w:pStyle w:val="a3"/>
        <w:ind w:left="440" w:firstLineChars="0" w:firstLine="0"/>
        <w:jc w:val="left"/>
      </w:pPr>
    </w:p>
    <w:p w14:paraId="4BE2F335" w14:textId="77777777" w:rsidR="00DD5B02" w:rsidRDefault="00DD5B02" w:rsidP="00D94035">
      <w:pPr>
        <w:pStyle w:val="a3"/>
        <w:ind w:left="440" w:firstLineChars="0" w:firstLine="0"/>
        <w:jc w:val="left"/>
      </w:pPr>
    </w:p>
    <w:p w14:paraId="77DC2E70" w14:textId="338879F8" w:rsidR="00DD5B02" w:rsidRDefault="00DD5B02" w:rsidP="00DD5B02">
      <w:pPr>
        <w:pStyle w:val="a3"/>
        <w:numPr>
          <w:ilvl w:val="0"/>
          <w:numId w:val="1"/>
        </w:numPr>
        <w:ind w:firstLineChars="0"/>
        <w:jc w:val="left"/>
      </w:pPr>
      <w:proofErr w:type="spellStart"/>
      <w:r>
        <w:rPr>
          <w:rFonts w:hint="eastAsia"/>
        </w:rPr>
        <w:lastRenderedPageBreak/>
        <w:t>S</w:t>
      </w:r>
      <w:r>
        <w:t>ortWinesByName</w:t>
      </w:r>
      <w:proofErr w:type="spellEnd"/>
    </w:p>
    <w:p w14:paraId="651933B6" w14:textId="57A71AFE" w:rsidR="00DD5B02" w:rsidRDefault="00DD5B02" w:rsidP="00DD5B02">
      <w:pPr>
        <w:pStyle w:val="a3"/>
        <w:ind w:left="440" w:firstLineChars="0" w:firstLine="0"/>
        <w:jc w:val="left"/>
      </w:pPr>
      <w:r>
        <w:t xml:space="preserve">This function will return the wines by </w:t>
      </w:r>
      <w:proofErr w:type="spellStart"/>
      <w:r>
        <w:t>wine_name</w:t>
      </w:r>
      <w:proofErr w:type="spellEnd"/>
      <w:r>
        <w:t xml:space="preserve">, you need to add a </w:t>
      </w:r>
      <w:proofErr w:type="spellStart"/>
      <w:r>
        <w:t>wine_name</w:t>
      </w:r>
      <w:proofErr w:type="spellEnd"/>
      <w:r>
        <w:t xml:space="preserve"> parameter</w:t>
      </w:r>
      <w:r>
        <w:t xml:space="preserve"> (this function enabled fuzzy search)</w:t>
      </w:r>
    </w:p>
    <w:p w14:paraId="21A616BA" w14:textId="77777777" w:rsidR="00DD5B02" w:rsidRDefault="00DD5B02" w:rsidP="00DD5B02">
      <w:pPr>
        <w:pStyle w:val="a3"/>
        <w:ind w:left="440" w:firstLineChars="0" w:firstLine="0"/>
        <w:jc w:val="left"/>
      </w:pPr>
    </w:p>
    <w:p w14:paraId="74AA6F5A" w14:textId="2F02F790" w:rsidR="00DD5B02" w:rsidRDefault="00DD5B02" w:rsidP="00DD5B02">
      <w:pPr>
        <w:pStyle w:val="a3"/>
        <w:ind w:left="440" w:firstLineChars="0" w:firstLine="0"/>
        <w:jc w:val="left"/>
        <w:rPr>
          <w:rFonts w:hint="eastAsia"/>
        </w:rPr>
      </w:pPr>
      <w:r>
        <w:t xml:space="preserve">If you want to get this result </w:t>
      </w:r>
      <w:r w:rsidRPr="00DD5B02">
        <w:drawing>
          <wp:inline distT="0" distB="0" distL="0" distR="0" wp14:anchorId="1FE008EF" wp14:editId="151DB7BE">
            <wp:extent cx="5274310" cy="431165"/>
            <wp:effectExtent l="0" t="0" r="2540" b="6985"/>
            <wp:docPr id="19793676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36769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429FF" w14:textId="364EF683" w:rsidR="00DD5B02" w:rsidRDefault="00DD5B02" w:rsidP="00DD5B02">
      <w:pPr>
        <w:pStyle w:val="a3"/>
        <w:ind w:left="440" w:firstLineChars="0" w:firstLine="0"/>
        <w:jc w:val="left"/>
      </w:pPr>
      <w:r>
        <w:t xml:space="preserve">You can do simply like </w:t>
      </w:r>
      <w:proofErr w:type="gramStart"/>
      <w:r>
        <w:t>this</w:t>
      </w:r>
      <w:proofErr w:type="gramEnd"/>
      <w:r>
        <w:t xml:space="preserve"> </w:t>
      </w:r>
    </w:p>
    <w:p w14:paraId="75BC9215" w14:textId="15A0E32F" w:rsidR="00DD5B02" w:rsidRDefault="00DD5B02" w:rsidP="00DD5B02">
      <w:pPr>
        <w:pStyle w:val="a3"/>
        <w:ind w:left="440" w:firstLineChars="0" w:firstLine="0"/>
        <w:jc w:val="left"/>
      </w:pPr>
      <w:r w:rsidRPr="00DD5B02">
        <w:drawing>
          <wp:inline distT="0" distB="0" distL="0" distR="0" wp14:anchorId="58383121" wp14:editId="6CD7DEC8">
            <wp:extent cx="5274310" cy="2726055"/>
            <wp:effectExtent l="0" t="0" r="2540" b="0"/>
            <wp:docPr id="242675730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675730" name="图片 1" descr="图形用户界面, 文本, 应用程序, 电子邮件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9EA20" w14:textId="77777777" w:rsidR="00DD5B02" w:rsidRDefault="00DD5B02" w:rsidP="00DD5B02">
      <w:pPr>
        <w:pStyle w:val="a3"/>
        <w:ind w:left="440" w:firstLineChars="0" w:firstLine="0"/>
        <w:jc w:val="left"/>
      </w:pPr>
    </w:p>
    <w:p w14:paraId="6FDB0422" w14:textId="77777777" w:rsidR="00DD5B02" w:rsidRPr="00DD5B02" w:rsidRDefault="00DD5B02" w:rsidP="00DD5B02">
      <w:pPr>
        <w:pStyle w:val="a3"/>
        <w:ind w:left="440" w:firstLineChars="0" w:firstLine="0"/>
        <w:jc w:val="left"/>
        <w:rPr>
          <w:rFonts w:hint="eastAsia"/>
        </w:rPr>
      </w:pPr>
    </w:p>
    <w:p w14:paraId="66277ABE" w14:textId="77777777" w:rsidR="00DD5B02" w:rsidRDefault="007376F7" w:rsidP="007376F7">
      <w:pPr>
        <w:jc w:val="left"/>
      </w:pPr>
      <w:r w:rsidRPr="00DD5B02">
        <w:rPr>
          <w:rStyle w:val="10"/>
          <w:rFonts w:hint="eastAsia"/>
        </w:rPr>
        <w:t>h</w:t>
      </w:r>
      <w:r w:rsidRPr="00DD5B02">
        <w:rPr>
          <w:rStyle w:val="10"/>
        </w:rPr>
        <w:t xml:space="preserve">ow do you use the API in </w:t>
      </w:r>
      <w:proofErr w:type="spellStart"/>
      <w:r w:rsidRPr="00DD5B02">
        <w:rPr>
          <w:rStyle w:val="10"/>
        </w:rPr>
        <w:t>javascript</w:t>
      </w:r>
      <w:r>
        <w:t>,</w:t>
      </w:r>
      <w:proofErr w:type="spellEnd"/>
    </w:p>
    <w:p w14:paraId="32582CAF" w14:textId="4C3D4907" w:rsidR="007376F7" w:rsidRDefault="007376F7" w:rsidP="007376F7">
      <w:pPr>
        <w:jc w:val="left"/>
      </w:pPr>
      <w:r>
        <w:t>here is the example (frontend can reference it based on the situation)</w:t>
      </w:r>
    </w:p>
    <w:p w14:paraId="05DAD39D" w14:textId="6F793089" w:rsidR="007376F7" w:rsidRDefault="00D94035" w:rsidP="007376F7">
      <w:pPr>
        <w:jc w:val="left"/>
      </w:pPr>
      <w:r w:rsidRPr="00D94035">
        <w:drawing>
          <wp:inline distT="0" distB="0" distL="0" distR="0" wp14:anchorId="1747E65E" wp14:editId="54D53C45">
            <wp:extent cx="5274310" cy="2714625"/>
            <wp:effectExtent l="0" t="0" r="2540" b="9525"/>
            <wp:docPr id="15495369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53692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2C656" w14:textId="77777777" w:rsidR="00DD5B02" w:rsidRDefault="00DD5B02" w:rsidP="007376F7">
      <w:pPr>
        <w:jc w:val="left"/>
      </w:pPr>
    </w:p>
    <w:p w14:paraId="3A990BF5" w14:textId="77777777" w:rsidR="00DD5B02" w:rsidRDefault="00DD5B02" w:rsidP="007376F7">
      <w:pPr>
        <w:jc w:val="left"/>
      </w:pPr>
    </w:p>
    <w:p w14:paraId="7B900267" w14:textId="62DFB113" w:rsidR="00DD5B02" w:rsidRDefault="00DD5B02" w:rsidP="007376F7">
      <w:pPr>
        <w:jc w:val="left"/>
      </w:pPr>
      <w:r>
        <w:lastRenderedPageBreak/>
        <w:t xml:space="preserve">If you call the </w:t>
      </w:r>
      <w:proofErr w:type="spellStart"/>
      <w:r>
        <w:t>api</w:t>
      </w:r>
      <w:proofErr w:type="spellEnd"/>
      <w:r>
        <w:t xml:space="preserve"> outside of </w:t>
      </w:r>
      <w:proofErr w:type="gramStart"/>
      <w:r>
        <w:t>Wheatley(</w:t>
      </w:r>
      <w:proofErr w:type="gramEnd"/>
      <w:r>
        <w:t xml:space="preserve">run the </w:t>
      </w:r>
      <w:proofErr w:type="spellStart"/>
      <w:r>
        <w:t>php</w:t>
      </w:r>
      <w:proofErr w:type="spellEnd"/>
      <w:r>
        <w:t xml:space="preserve"> locally or other cloud platform), you should add something like this</w:t>
      </w:r>
    </w:p>
    <w:p w14:paraId="1E36AC76" w14:textId="25868CE6" w:rsidR="00DD5B02" w:rsidRDefault="00DD5B02" w:rsidP="007376F7">
      <w:pPr>
        <w:jc w:val="left"/>
      </w:pPr>
      <w:r w:rsidRPr="00DD5B02">
        <w:drawing>
          <wp:inline distT="0" distB="0" distL="0" distR="0" wp14:anchorId="35D82D05" wp14:editId="4610CC4F">
            <wp:extent cx="5274310" cy="659130"/>
            <wp:effectExtent l="0" t="0" r="2540" b="7620"/>
            <wp:docPr id="16702787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27876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EFE8E" w14:textId="77777777" w:rsidR="00DD5B02" w:rsidRDefault="00DD5B02" w:rsidP="007376F7">
      <w:pPr>
        <w:jc w:val="left"/>
      </w:pPr>
    </w:p>
    <w:p w14:paraId="7EC3DE6C" w14:textId="1E05684C" w:rsidR="00DD5B02" w:rsidRDefault="00DD5B02" w:rsidP="00DD5B02">
      <w:pPr>
        <w:pStyle w:val="2"/>
      </w:pPr>
      <w:r>
        <w:t>How do you set this API in your environment</w:t>
      </w:r>
    </w:p>
    <w:p w14:paraId="647956D7" w14:textId="574FBD4A" w:rsidR="00DD5B02" w:rsidRDefault="00DD5B02" w:rsidP="00DD5B02">
      <w:pPr>
        <w:pStyle w:val="a3"/>
        <w:numPr>
          <w:ilvl w:val="0"/>
          <w:numId w:val="3"/>
        </w:numPr>
        <w:ind w:firstLineChars="0"/>
        <w:jc w:val="left"/>
      </w:pPr>
      <w:r>
        <w:t xml:space="preserve">Download </w:t>
      </w:r>
      <w:proofErr w:type="spellStart"/>
      <w:r>
        <w:t>sql</w:t>
      </w:r>
      <w:proofErr w:type="spellEnd"/>
      <w:r>
        <w:t xml:space="preserve"> </w:t>
      </w:r>
      <w:proofErr w:type="gramStart"/>
      <w:r>
        <w:t>files( uploaded</w:t>
      </w:r>
      <w:proofErr w:type="gramEnd"/>
      <w:r>
        <w:t xml:space="preserve"> in the </w:t>
      </w:r>
      <w:proofErr w:type="spellStart"/>
      <w:r>
        <w:t>Whatsapp</w:t>
      </w:r>
      <w:proofErr w:type="spellEnd"/>
      <w:r>
        <w:t xml:space="preserve"> group chat)</w:t>
      </w:r>
    </w:p>
    <w:p w14:paraId="740E8CCB" w14:textId="4D7CC482" w:rsidR="00DD5B02" w:rsidRDefault="00DD5B02" w:rsidP="00DD5B02">
      <w:pPr>
        <w:pStyle w:val="a3"/>
        <w:numPr>
          <w:ilvl w:val="0"/>
          <w:numId w:val="3"/>
        </w:numPr>
        <w:ind w:firstLineChars="0"/>
        <w:jc w:val="left"/>
      </w:pPr>
      <w:r>
        <w:t xml:space="preserve">Import it to your Wheatley phpMyAdmin, give the database any name you </w:t>
      </w:r>
      <w:proofErr w:type="gramStart"/>
      <w:r>
        <w:t>like</w:t>
      </w:r>
      <w:proofErr w:type="gramEnd"/>
    </w:p>
    <w:p w14:paraId="6FEE3BAD" w14:textId="63C43C3B" w:rsidR="00DD5B02" w:rsidRDefault="00DD5B02" w:rsidP="00DD5B02">
      <w:pPr>
        <w:pStyle w:val="a3"/>
        <w:numPr>
          <w:ilvl w:val="0"/>
          <w:numId w:val="3"/>
        </w:numPr>
        <w:ind w:firstLineChars="0"/>
        <w:jc w:val="left"/>
      </w:pPr>
      <w:r>
        <w:t xml:space="preserve">Change the </w:t>
      </w:r>
      <w:proofErr w:type="spellStart"/>
      <w:r>
        <w:t>GWSAPI.php</w:t>
      </w:r>
      <w:proofErr w:type="spellEnd"/>
      <w:r>
        <w:t xml:space="preserve"> configuration to you own configs</w:t>
      </w:r>
      <w:r w:rsidRPr="00DD5B02">
        <w:drawing>
          <wp:inline distT="0" distB="0" distL="0" distR="0" wp14:anchorId="5A42BEB0" wp14:editId="7E1C0532">
            <wp:extent cx="5274310" cy="878840"/>
            <wp:effectExtent l="0" t="0" r="2540" b="0"/>
            <wp:docPr id="17512045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20458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004E4" w14:textId="224BB04F" w:rsidR="00DD5B02" w:rsidRPr="007376F7" w:rsidRDefault="00DD5B02" w:rsidP="00DD5B02">
      <w:pPr>
        <w:pStyle w:val="a3"/>
        <w:numPr>
          <w:ilvl w:val="0"/>
          <w:numId w:val="3"/>
        </w:numPr>
        <w:ind w:firstLineChars="0"/>
        <w:jc w:val="left"/>
        <w:rPr>
          <w:rFonts w:hint="eastAsia"/>
        </w:rPr>
      </w:pPr>
      <w:r>
        <w:t>Then you can test it on Postman to check if it is work</w:t>
      </w:r>
    </w:p>
    <w:sectPr w:rsidR="00DD5B02" w:rsidRPr="007376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74B33"/>
    <w:multiLevelType w:val="hybridMultilevel"/>
    <w:tmpl w:val="417C8AD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5AF94048"/>
    <w:multiLevelType w:val="hybridMultilevel"/>
    <w:tmpl w:val="246ED7AE"/>
    <w:lvl w:ilvl="0" w:tplc="7778BD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5F191598"/>
    <w:multiLevelType w:val="hybridMultilevel"/>
    <w:tmpl w:val="2EFCCCC8"/>
    <w:lvl w:ilvl="0" w:tplc="7F4C27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980767978">
    <w:abstractNumId w:val="0"/>
  </w:num>
  <w:num w:numId="2" w16cid:durableId="716006591">
    <w:abstractNumId w:val="1"/>
  </w:num>
  <w:num w:numId="3" w16cid:durableId="15273333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DA1MzWxMDS0MDJR0lEKTi0uzszPAykwrAUAYwACNCwAAAA="/>
  </w:docVars>
  <w:rsids>
    <w:rsidRoot w:val="00BB6FED"/>
    <w:rsid w:val="007376F7"/>
    <w:rsid w:val="009A294C"/>
    <w:rsid w:val="00BB6FED"/>
    <w:rsid w:val="00D94035"/>
    <w:rsid w:val="00DD5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D37B7"/>
  <w15:chartTrackingRefBased/>
  <w15:docId w15:val="{1AFEB545-20CA-4347-9A47-6F4F88B76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D5B0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D5B0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376F7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DD5B02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D5B02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3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8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3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1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1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7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187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J Hu</dc:creator>
  <cp:keywords/>
  <dc:description/>
  <cp:lastModifiedBy>Mr. J Hu</cp:lastModifiedBy>
  <cp:revision>2</cp:revision>
  <dcterms:created xsi:type="dcterms:W3CDTF">2023-06-02T14:42:00Z</dcterms:created>
  <dcterms:modified xsi:type="dcterms:W3CDTF">2023-06-02T15:13:00Z</dcterms:modified>
</cp:coreProperties>
</file>